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3928C66C" w:rsidR="002029AC" w:rsidRPr="00066495" w:rsidRDefault="002029AC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66495">
              <w:rPr>
                <w:rFonts w:cstheme="minorHAnsi"/>
                <w:b/>
                <w:bCs/>
                <w:sz w:val="28"/>
                <w:szCs w:val="28"/>
              </w:rPr>
              <w:t xml:space="preserve">Assignment </w:t>
            </w:r>
            <w:r w:rsidR="00841C8D">
              <w:rPr>
                <w:rFonts w:cstheme="minorHAnsi"/>
                <w:b/>
                <w:bCs/>
                <w:sz w:val="28"/>
                <w:szCs w:val="28"/>
              </w:rPr>
              <w:t>3 Deliverable I</w:t>
            </w:r>
            <w:r w:rsidRPr="00066495">
              <w:rPr>
                <w:rFonts w:cstheme="minorHAnsi"/>
                <w:b/>
                <w:bCs/>
                <w:sz w:val="28"/>
                <w:szCs w:val="28"/>
              </w:rPr>
              <w:t xml:space="preserve"> – </w:t>
            </w:r>
            <w:r w:rsidR="009D2786">
              <w:rPr>
                <w:rFonts w:cstheme="minorHAnsi"/>
                <w:b/>
                <w:bCs/>
                <w:sz w:val="28"/>
                <w:szCs w:val="28"/>
              </w:rPr>
              <w:t xml:space="preserve">Peer </w:t>
            </w:r>
            <w:r w:rsidR="00071888">
              <w:rPr>
                <w:rFonts w:cstheme="minorHAnsi"/>
                <w:b/>
                <w:bCs/>
                <w:sz w:val="28"/>
                <w:szCs w:val="28"/>
              </w:rPr>
              <w:t xml:space="preserve">Design Review </w:t>
            </w:r>
          </w:p>
          <w:p w14:paraId="672D8E4D" w14:textId="77777777" w:rsidR="002029AC" w:rsidRDefault="00584660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ENSF 619 – Software Design and Architecture I</w:t>
            </w:r>
            <w:r w:rsidR="002029AC" w:rsidRPr="00066495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</w:p>
          <w:p w14:paraId="140231C3" w14:textId="1955E5A2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Due: Before 12:00 PM on Friday February 15</w:t>
            </w:r>
          </w:p>
        </w:tc>
      </w:tr>
    </w:tbl>
    <w:p w14:paraId="14D6CEE3" w14:textId="77777777" w:rsidR="006424AD" w:rsidRDefault="006424AD"/>
    <w:p w14:paraId="0FCB8C85" w14:textId="551AF125" w:rsidR="009908C7" w:rsidRDefault="007B7262">
      <w:r>
        <w:t xml:space="preserve">Names </w:t>
      </w:r>
      <w:r w:rsidR="006332EE">
        <w:t xml:space="preserve">of </w:t>
      </w:r>
      <w:r w:rsidR="009908C7">
        <w:t>the presenting group</w:t>
      </w:r>
      <w:r w:rsidR="006332EE">
        <w:t>/Person</w:t>
      </w:r>
      <w:r w:rsidR="009908C7">
        <w:t>:</w:t>
      </w:r>
    </w:p>
    <w:tbl>
      <w:tblPr>
        <w:tblStyle w:val="TableGrid"/>
        <w:tblW w:w="14940" w:type="dxa"/>
        <w:tblInd w:w="-1085" w:type="dxa"/>
        <w:tblLook w:val="04A0" w:firstRow="1" w:lastRow="0" w:firstColumn="1" w:lastColumn="0" w:noHBand="0" w:noVBand="1"/>
      </w:tblPr>
      <w:tblGrid>
        <w:gridCol w:w="900"/>
        <w:gridCol w:w="1980"/>
        <w:gridCol w:w="5850"/>
        <w:gridCol w:w="6210"/>
      </w:tblGrid>
      <w:tr w:rsidR="009908C7" w:rsidRPr="00D869E8" w14:paraId="444541C4" w14:textId="77777777" w:rsidTr="0062240A">
        <w:tc>
          <w:tcPr>
            <w:tcW w:w="900" w:type="dxa"/>
          </w:tcPr>
          <w:p w14:paraId="0EDA8AAF" w14:textId="77777777" w:rsidR="009908C7" w:rsidRPr="00D869E8" w:rsidRDefault="009908C7">
            <w:pPr>
              <w:rPr>
                <w:b/>
                <w:bCs/>
              </w:rPr>
            </w:pPr>
          </w:p>
        </w:tc>
        <w:tc>
          <w:tcPr>
            <w:tcW w:w="1980" w:type="dxa"/>
          </w:tcPr>
          <w:p w14:paraId="7107102C" w14:textId="0043681A" w:rsidR="009908C7" w:rsidRPr="00D869E8" w:rsidRDefault="00DA2D9A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Names</w:t>
            </w:r>
            <w:r w:rsidR="007B7ED4">
              <w:rPr>
                <w:b/>
                <w:bCs/>
              </w:rPr>
              <w:t xml:space="preserve"> of </w:t>
            </w:r>
            <w:r w:rsidR="0062240A">
              <w:rPr>
                <w:b/>
                <w:bCs/>
              </w:rPr>
              <w:t xml:space="preserve">reviewing </w:t>
            </w:r>
            <w:r w:rsidR="009908C7" w:rsidRPr="00D869E8">
              <w:rPr>
                <w:b/>
                <w:bCs/>
              </w:rPr>
              <w:t>Group</w:t>
            </w:r>
            <w:r w:rsidR="007B7ED4">
              <w:rPr>
                <w:b/>
                <w:bCs/>
              </w:rPr>
              <w:t>/Person</w:t>
            </w:r>
          </w:p>
        </w:tc>
        <w:tc>
          <w:tcPr>
            <w:tcW w:w="5850" w:type="dxa"/>
          </w:tcPr>
          <w:p w14:paraId="37045575" w14:textId="6E3D0CC1" w:rsidR="009908C7" w:rsidRPr="00D869E8" w:rsidRDefault="006424AD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 w:rsidR="00970E4B"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</w:t>
            </w:r>
            <w:r w:rsidR="007B7262" w:rsidRPr="00D869E8">
              <w:rPr>
                <w:b/>
                <w:bCs/>
              </w:rPr>
              <w:t xml:space="preserve">about </w:t>
            </w:r>
            <w:r w:rsidR="0062240A">
              <w:rPr>
                <w:b/>
                <w:bCs/>
              </w:rPr>
              <w:t xml:space="preserve">of the reviewing group about </w:t>
            </w:r>
            <w:r w:rsidR="007B7262" w:rsidRPr="00D869E8">
              <w:rPr>
                <w:b/>
                <w:bCs/>
              </w:rPr>
              <w:t xml:space="preserve">the </w:t>
            </w:r>
            <w:r w:rsidR="00263AF0">
              <w:rPr>
                <w:b/>
                <w:bCs/>
              </w:rPr>
              <w:t xml:space="preserve">design documents </w:t>
            </w:r>
          </w:p>
        </w:tc>
        <w:tc>
          <w:tcPr>
            <w:tcW w:w="6210" w:type="dxa"/>
          </w:tcPr>
          <w:p w14:paraId="3C4F2B84" w14:textId="1D815434" w:rsidR="009908C7" w:rsidRPr="00D869E8" w:rsidRDefault="006424AD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 xml:space="preserve">Responses by the </w:t>
            </w:r>
            <w:r w:rsidR="007B7262" w:rsidRPr="00D869E8">
              <w:rPr>
                <w:b/>
                <w:bCs/>
              </w:rPr>
              <w:t xml:space="preserve">presenting </w:t>
            </w:r>
            <w:r w:rsidRPr="00D869E8">
              <w:rPr>
                <w:b/>
                <w:bCs/>
              </w:rPr>
              <w:t xml:space="preserve">Group </w:t>
            </w:r>
          </w:p>
        </w:tc>
      </w:tr>
      <w:tr w:rsidR="009908C7" w14:paraId="62B1C84B" w14:textId="77777777" w:rsidTr="0062240A">
        <w:trPr>
          <w:trHeight w:val="2160"/>
        </w:trPr>
        <w:tc>
          <w:tcPr>
            <w:tcW w:w="900" w:type="dxa"/>
          </w:tcPr>
          <w:p w14:paraId="2FF8DBBD" w14:textId="77777777" w:rsidR="009908C7" w:rsidRDefault="009908C7"/>
          <w:p w14:paraId="7912ABD6" w14:textId="77777777" w:rsidR="006424AD" w:rsidRDefault="006424AD"/>
          <w:p w14:paraId="5C572A33" w14:textId="77777777" w:rsidR="006424AD" w:rsidRDefault="006424AD"/>
          <w:p w14:paraId="16FAD14E" w14:textId="77777777" w:rsidR="006424AD" w:rsidRDefault="006424AD"/>
          <w:p w14:paraId="2F3C4A98" w14:textId="77777777" w:rsidR="006424AD" w:rsidRDefault="006424AD">
            <w:r>
              <w:t>1</w:t>
            </w:r>
            <w:r w:rsidRPr="006424AD">
              <w:rPr>
                <w:vertAlign w:val="superscript"/>
              </w:rPr>
              <w:t>st</w:t>
            </w:r>
          </w:p>
          <w:p w14:paraId="370677F8" w14:textId="73E47629" w:rsidR="006424AD" w:rsidRDefault="0062240A">
            <w:r>
              <w:t>Review</w:t>
            </w:r>
          </w:p>
          <w:p w14:paraId="0E353B44" w14:textId="77777777" w:rsidR="006424AD" w:rsidRDefault="006424AD"/>
          <w:p w14:paraId="2B2F4ED6" w14:textId="77777777" w:rsidR="006424AD" w:rsidRDefault="006424AD"/>
          <w:p w14:paraId="50F024E2" w14:textId="77777777" w:rsidR="006424AD" w:rsidRDefault="006424AD"/>
          <w:p w14:paraId="27C3D456" w14:textId="77777777" w:rsidR="006424AD" w:rsidRDefault="006424AD"/>
          <w:p w14:paraId="1EB59FBE" w14:textId="77777777" w:rsidR="006424AD" w:rsidRDefault="006424AD"/>
          <w:p w14:paraId="38BDEDDA" w14:textId="77777777" w:rsidR="006424AD" w:rsidRDefault="006424AD"/>
          <w:p w14:paraId="695A9604" w14:textId="77777777" w:rsidR="0056278C" w:rsidRDefault="0056278C"/>
          <w:p w14:paraId="5339FEC7" w14:textId="77777777" w:rsidR="0056278C" w:rsidRDefault="0056278C"/>
        </w:tc>
        <w:tc>
          <w:tcPr>
            <w:tcW w:w="1980" w:type="dxa"/>
          </w:tcPr>
          <w:p w14:paraId="666E175F" w14:textId="77777777" w:rsidR="009908C7" w:rsidRDefault="009908C7"/>
          <w:p w14:paraId="58609BAE" w14:textId="77777777" w:rsidR="002C0BBE" w:rsidRDefault="002C0BBE"/>
          <w:p w14:paraId="1E83840A" w14:textId="77777777" w:rsidR="002C0BBE" w:rsidRDefault="002C0BBE"/>
          <w:p w14:paraId="15540568" w14:textId="77777777" w:rsidR="002C0BBE" w:rsidRDefault="002C0BBE"/>
          <w:p w14:paraId="29B3BDF3" w14:textId="77777777" w:rsidR="002C0BBE" w:rsidRDefault="002C0BBE"/>
          <w:p w14:paraId="3F52CE19" w14:textId="77777777" w:rsidR="002C0BBE" w:rsidRDefault="002C0BBE"/>
          <w:p w14:paraId="717135F5" w14:textId="73E82B27" w:rsidR="002C0BBE" w:rsidRDefault="002C0BBE"/>
          <w:p w14:paraId="72F004A3" w14:textId="33DE73EA" w:rsidR="002C0BBE" w:rsidRDefault="00BF280A">
            <w:r>
              <w:t>Oscar/</w:t>
            </w:r>
            <w:proofErr w:type="spellStart"/>
            <w:r>
              <w:t>Savith</w:t>
            </w:r>
            <w:proofErr w:type="spellEnd"/>
            <w:r w:rsidR="00742603">
              <w:t xml:space="preserve"> -&gt; </w:t>
            </w:r>
            <w:proofErr w:type="spellStart"/>
            <w:r w:rsidR="00742603">
              <w:t>Eiden</w:t>
            </w:r>
            <w:proofErr w:type="spellEnd"/>
          </w:p>
        </w:tc>
        <w:tc>
          <w:tcPr>
            <w:tcW w:w="5850" w:type="dxa"/>
          </w:tcPr>
          <w:p w14:paraId="050C23A4" w14:textId="77777777" w:rsidR="00BF280A" w:rsidRDefault="00BF280A" w:rsidP="00BF280A">
            <w:pPr>
              <w:pStyle w:val="ListParagraph"/>
              <w:numPr>
                <w:ilvl w:val="0"/>
                <w:numId w:val="3"/>
              </w:numPr>
            </w:pPr>
            <w:r w:rsidRPr="00D66602">
              <w:t xml:space="preserve">Class relationships are appropriate, not too busy or too empty. </w:t>
            </w:r>
          </w:p>
          <w:p w14:paraId="3DBFFDC1" w14:textId="77777777" w:rsidR="00BF280A" w:rsidRDefault="00BF280A" w:rsidP="00BF280A">
            <w:pPr>
              <w:pStyle w:val="ListParagraph"/>
              <w:numPr>
                <w:ilvl w:val="0"/>
                <w:numId w:val="3"/>
              </w:numPr>
            </w:pPr>
            <w:r w:rsidRPr="00D66602">
              <w:t>Key attributes and methods available on class diagrams.</w:t>
            </w:r>
          </w:p>
          <w:p w14:paraId="2C0C648E" w14:textId="77777777" w:rsidR="00BF280A" w:rsidRDefault="00BF280A" w:rsidP="00BF280A">
            <w:pPr>
              <w:pStyle w:val="ListParagraph"/>
              <w:numPr>
                <w:ilvl w:val="0"/>
                <w:numId w:val="3"/>
              </w:numPr>
            </w:pPr>
            <w:r w:rsidRPr="00D66602">
              <w:t>Small clarification on package dependency needed.</w:t>
            </w:r>
          </w:p>
          <w:p w14:paraId="7CEED414" w14:textId="57607F9C" w:rsidR="000458FD" w:rsidRPr="00BF280A" w:rsidRDefault="00BF280A" w:rsidP="00BF280A">
            <w:pPr>
              <w:pStyle w:val="ListParagraph"/>
              <w:numPr>
                <w:ilvl w:val="0"/>
                <w:numId w:val="3"/>
              </w:numPr>
            </w:pPr>
            <w:r w:rsidRPr="00BF280A">
              <w:t>Clean code, good java doc and commenting in line.</w:t>
            </w:r>
          </w:p>
        </w:tc>
        <w:tc>
          <w:tcPr>
            <w:tcW w:w="6210" w:type="dxa"/>
          </w:tcPr>
          <w:p w14:paraId="714AEEA3" w14:textId="3AF35A97" w:rsidR="00B807F5" w:rsidRDefault="00BF0B18">
            <w:r w:rsidRPr="00D66602">
              <w:t xml:space="preserve">Will make changes to the class diagram to make the relationships </w:t>
            </w:r>
            <w:proofErr w:type="gramStart"/>
            <w:r w:rsidRPr="00D66602">
              <w:t>more clear</w:t>
            </w:r>
            <w:proofErr w:type="gramEnd"/>
            <w:r>
              <w:t>.</w:t>
            </w:r>
          </w:p>
        </w:tc>
      </w:tr>
      <w:tr w:rsidR="009908C7" w14:paraId="1198568E" w14:textId="77777777" w:rsidTr="006332EE">
        <w:trPr>
          <w:trHeight w:val="3167"/>
        </w:trPr>
        <w:tc>
          <w:tcPr>
            <w:tcW w:w="900" w:type="dxa"/>
          </w:tcPr>
          <w:p w14:paraId="595DC06F" w14:textId="77777777" w:rsidR="009908C7" w:rsidRDefault="009908C7"/>
          <w:p w14:paraId="7CAC3E55" w14:textId="77777777" w:rsidR="006424AD" w:rsidRDefault="006424AD"/>
          <w:p w14:paraId="3A438DE0" w14:textId="77777777" w:rsidR="0062240A" w:rsidRDefault="006424AD">
            <w:r>
              <w:t>2</w:t>
            </w:r>
            <w:r w:rsidRPr="006424AD">
              <w:rPr>
                <w:vertAlign w:val="superscript"/>
              </w:rPr>
              <w:t>nd</w:t>
            </w:r>
            <w:r>
              <w:t xml:space="preserve"> </w:t>
            </w:r>
          </w:p>
          <w:p w14:paraId="76E0452D" w14:textId="6B6FC774" w:rsidR="006424AD" w:rsidRDefault="0062240A">
            <w:r>
              <w:t>Review</w:t>
            </w:r>
          </w:p>
          <w:p w14:paraId="14CACAC2" w14:textId="77777777" w:rsidR="006424AD" w:rsidRDefault="006424AD"/>
          <w:p w14:paraId="42D12E3F" w14:textId="77777777" w:rsidR="006424AD" w:rsidRDefault="006424AD"/>
          <w:p w14:paraId="6DE80272" w14:textId="77777777" w:rsidR="006424AD" w:rsidRDefault="006424AD"/>
          <w:p w14:paraId="78B2CE44" w14:textId="77777777" w:rsidR="006424AD" w:rsidRDefault="006424AD"/>
          <w:p w14:paraId="7E9FF478" w14:textId="77777777" w:rsidR="006424AD" w:rsidRDefault="006424AD"/>
          <w:p w14:paraId="5972A3D7" w14:textId="77777777" w:rsidR="006424AD" w:rsidRDefault="006424AD"/>
          <w:p w14:paraId="1E045FE0" w14:textId="77777777" w:rsidR="0056278C" w:rsidRDefault="0056278C"/>
          <w:p w14:paraId="28DED604" w14:textId="77777777" w:rsidR="0056278C" w:rsidRDefault="0056278C"/>
          <w:p w14:paraId="07C50F6E" w14:textId="77777777" w:rsidR="0056278C" w:rsidRDefault="0056278C"/>
          <w:p w14:paraId="2DED9660" w14:textId="77777777" w:rsidR="0056278C" w:rsidRDefault="0056278C"/>
          <w:p w14:paraId="0EAEA92F" w14:textId="77777777" w:rsidR="0056278C" w:rsidRDefault="0056278C"/>
        </w:tc>
        <w:tc>
          <w:tcPr>
            <w:tcW w:w="1980" w:type="dxa"/>
          </w:tcPr>
          <w:p w14:paraId="5D9D2E6A" w14:textId="77777777" w:rsidR="009908C7" w:rsidRDefault="009908C7"/>
          <w:p w14:paraId="720A7724" w14:textId="77777777" w:rsidR="0056278C" w:rsidRDefault="0056278C"/>
          <w:p w14:paraId="168989BB" w14:textId="77777777" w:rsidR="0056278C" w:rsidRDefault="0056278C"/>
          <w:p w14:paraId="357582E8" w14:textId="77777777" w:rsidR="0056278C" w:rsidRDefault="0056278C"/>
          <w:p w14:paraId="782BCC0E" w14:textId="77777777" w:rsidR="0056278C" w:rsidRDefault="0056278C"/>
          <w:p w14:paraId="434023C1" w14:textId="77777777" w:rsidR="0056278C" w:rsidRDefault="0056278C"/>
          <w:p w14:paraId="0EA887E5" w14:textId="44C42579" w:rsidR="0056278C" w:rsidRDefault="003C756F">
            <w:r>
              <w:t>Oscar/</w:t>
            </w:r>
            <w:proofErr w:type="spellStart"/>
            <w:r>
              <w:t>Savith</w:t>
            </w:r>
            <w:proofErr w:type="spellEnd"/>
            <w:r w:rsidR="00742603">
              <w:t xml:space="preserve"> -&gt; Charles</w:t>
            </w:r>
          </w:p>
          <w:p w14:paraId="72721B6E" w14:textId="77777777" w:rsidR="0056278C" w:rsidRDefault="0056278C"/>
          <w:p w14:paraId="1E93307E" w14:textId="77777777" w:rsidR="0056278C" w:rsidRDefault="0056278C"/>
          <w:p w14:paraId="0FB80A0C" w14:textId="77777777" w:rsidR="0056278C" w:rsidRDefault="0056278C"/>
          <w:p w14:paraId="6FE32F90" w14:textId="77777777" w:rsidR="0056278C" w:rsidRDefault="0056278C"/>
        </w:tc>
        <w:tc>
          <w:tcPr>
            <w:tcW w:w="5850" w:type="dxa"/>
          </w:tcPr>
          <w:p w14:paraId="12C2B2A9" w14:textId="2B9339D6" w:rsidR="009908C7" w:rsidRDefault="00127837" w:rsidP="00127837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ViewController</w:t>
            </w:r>
            <w:proofErr w:type="spellEnd"/>
            <w:r>
              <w:t xml:space="preserve"> data members can be made private instead of protected</w:t>
            </w:r>
          </w:p>
          <w:p w14:paraId="4A1E9784" w14:textId="0DAD64AD" w:rsidR="00C637A0" w:rsidRDefault="00C637A0" w:rsidP="00127837">
            <w:pPr>
              <w:pStyle w:val="ListParagraph"/>
              <w:numPr>
                <w:ilvl w:val="0"/>
                <w:numId w:val="3"/>
              </w:numPr>
            </w:pPr>
            <w:r>
              <w:t>The shared package is not the Model in MVC,</w:t>
            </w:r>
            <w:r w:rsidR="00305CB8">
              <w:t xml:space="preserve"> Model should be part of the server</w:t>
            </w:r>
            <w:r w:rsidR="00346960">
              <w:t xml:space="preserve"> (database controller).</w:t>
            </w:r>
          </w:p>
          <w:p w14:paraId="79A48B43" w14:textId="27369B17" w:rsidR="00127837" w:rsidRPr="00127837" w:rsidRDefault="00127837" w:rsidP="00127837">
            <w:pPr>
              <w:pStyle w:val="ListParagraph"/>
              <w:numPr>
                <w:ilvl w:val="0"/>
                <w:numId w:val="3"/>
              </w:numPr>
            </w:pPr>
            <w:r>
              <w:t>Code looks good</w:t>
            </w:r>
            <w:r w:rsidR="00C133E2">
              <w:t>.</w:t>
            </w:r>
            <w:bookmarkStart w:id="0" w:name="_GoBack"/>
            <w:bookmarkEnd w:id="0"/>
          </w:p>
        </w:tc>
        <w:tc>
          <w:tcPr>
            <w:tcW w:w="6210" w:type="dxa"/>
          </w:tcPr>
          <w:p w14:paraId="387F9588" w14:textId="77777777" w:rsidR="009908C7" w:rsidRDefault="009908C7"/>
        </w:tc>
      </w:tr>
    </w:tbl>
    <w:p w14:paraId="56BB7A9F" w14:textId="77777777" w:rsidR="0007548A" w:rsidRDefault="0007548A" w:rsidP="0007548A">
      <w:r>
        <w:lastRenderedPageBreak/>
        <w:t>Class diagram:</w:t>
      </w:r>
    </w:p>
    <w:p w14:paraId="715C158D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Relationships</w:t>
      </w:r>
    </w:p>
    <w:p w14:paraId="74B3C2B9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Too busy? Too empty?</w:t>
      </w:r>
    </w:p>
    <w:p w14:paraId="2F4220D4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Key attributes and methods?</w:t>
      </w:r>
    </w:p>
    <w:p w14:paraId="16F234F8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Can you build further using the class diagram?</w:t>
      </w:r>
    </w:p>
    <w:p w14:paraId="64E6BA4D" w14:textId="77777777" w:rsidR="0007548A" w:rsidRDefault="0007548A" w:rsidP="0007548A"/>
    <w:p w14:paraId="0285FC42" w14:textId="77777777" w:rsidR="0007548A" w:rsidRDefault="0007548A" w:rsidP="0007548A">
      <w:r>
        <w:t>Code structure:</w:t>
      </w:r>
    </w:p>
    <w:p w14:paraId="692B331C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Consistency between model and code</w:t>
      </w:r>
    </w:p>
    <w:p w14:paraId="3954AFC9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Quality of code</w:t>
      </w:r>
    </w:p>
    <w:p w14:paraId="00E8911C" w14:textId="77777777" w:rsidR="0007548A" w:rsidRDefault="0007548A" w:rsidP="0007548A"/>
    <w:p w14:paraId="789371A9" w14:textId="75137F8A" w:rsidR="009908C7" w:rsidRDefault="0007548A" w:rsidP="0007548A">
      <w:r>
        <w:t>Check for coupling and cohesion</w:t>
      </w:r>
    </w:p>
    <w:sectPr w:rsidR="009908C7" w:rsidSect="002C0BBE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33CB8"/>
    <w:multiLevelType w:val="hybridMultilevel"/>
    <w:tmpl w:val="F4E8FEEC"/>
    <w:lvl w:ilvl="0" w:tplc="8000DC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EF1BA8"/>
    <w:multiLevelType w:val="hybridMultilevel"/>
    <w:tmpl w:val="176613BA"/>
    <w:lvl w:ilvl="0" w:tplc="ACC8E43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rAUA0hN/CSwAAAA="/>
  </w:docVars>
  <w:rsids>
    <w:rsidRoot w:val="002029AC"/>
    <w:rsid w:val="000458FD"/>
    <w:rsid w:val="00071888"/>
    <w:rsid w:val="0007548A"/>
    <w:rsid w:val="000E4049"/>
    <w:rsid w:val="000F76CE"/>
    <w:rsid w:val="00127837"/>
    <w:rsid w:val="00186BAD"/>
    <w:rsid w:val="002029AC"/>
    <w:rsid w:val="00263AF0"/>
    <w:rsid w:val="0027502C"/>
    <w:rsid w:val="002C0BBE"/>
    <w:rsid w:val="002D75A1"/>
    <w:rsid w:val="00305CB8"/>
    <w:rsid w:val="00346960"/>
    <w:rsid w:val="003B43AA"/>
    <w:rsid w:val="003C756F"/>
    <w:rsid w:val="00420A64"/>
    <w:rsid w:val="004B4DBC"/>
    <w:rsid w:val="004B534B"/>
    <w:rsid w:val="004C1E71"/>
    <w:rsid w:val="004F2397"/>
    <w:rsid w:val="004F74C2"/>
    <w:rsid w:val="0056278C"/>
    <w:rsid w:val="00584660"/>
    <w:rsid w:val="0058528F"/>
    <w:rsid w:val="005B6FEE"/>
    <w:rsid w:val="0062240A"/>
    <w:rsid w:val="006332EE"/>
    <w:rsid w:val="006424AD"/>
    <w:rsid w:val="00675FF4"/>
    <w:rsid w:val="006A6C7D"/>
    <w:rsid w:val="00742603"/>
    <w:rsid w:val="00775847"/>
    <w:rsid w:val="00782C84"/>
    <w:rsid w:val="007B7262"/>
    <w:rsid w:val="007B7ED4"/>
    <w:rsid w:val="00841C8D"/>
    <w:rsid w:val="008B3619"/>
    <w:rsid w:val="008E6B82"/>
    <w:rsid w:val="008E719D"/>
    <w:rsid w:val="00934F22"/>
    <w:rsid w:val="00970E4B"/>
    <w:rsid w:val="009908C7"/>
    <w:rsid w:val="009A6F52"/>
    <w:rsid w:val="009B66BB"/>
    <w:rsid w:val="009D2786"/>
    <w:rsid w:val="009D31FD"/>
    <w:rsid w:val="009E7E7D"/>
    <w:rsid w:val="00AB777A"/>
    <w:rsid w:val="00AF7AD4"/>
    <w:rsid w:val="00B04569"/>
    <w:rsid w:val="00B3763F"/>
    <w:rsid w:val="00B807F5"/>
    <w:rsid w:val="00BB67DF"/>
    <w:rsid w:val="00BF0B18"/>
    <w:rsid w:val="00BF280A"/>
    <w:rsid w:val="00C133E2"/>
    <w:rsid w:val="00C637A0"/>
    <w:rsid w:val="00D15FF1"/>
    <w:rsid w:val="00D505B1"/>
    <w:rsid w:val="00D8190D"/>
    <w:rsid w:val="00D869E8"/>
    <w:rsid w:val="00DA2D9A"/>
    <w:rsid w:val="00DC5590"/>
    <w:rsid w:val="00DC5F0A"/>
    <w:rsid w:val="00E15BF1"/>
    <w:rsid w:val="00E76080"/>
    <w:rsid w:val="00ED50B6"/>
    <w:rsid w:val="00F75931"/>
    <w:rsid w:val="00FA0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Oscar Chen</cp:lastModifiedBy>
  <cp:revision>10</cp:revision>
  <dcterms:created xsi:type="dcterms:W3CDTF">2019-02-07T19:23:00Z</dcterms:created>
  <dcterms:modified xsi:type="dcterms:W3CDTF">2019-02-15T00:46:00Z</dcterms:modified>
</cp:coreProperties>
</file>